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6EF2" w:rsidRPr="003E0D89" w:rsidRDefault="0063220D" w:rsidP="003E0D89">
      <w:pPr>
        <w:rPr>
          <w:rFonts w:asciiTheme="majorHAnsi" w:hAnsiTheme="majorHAnsi"/>
          <w:lang w:val="en-US"/>
        </w:rPr>
      </w:pPr>
      <w:r>
        <w:rPr>
          <w:noProof/>
          <w:lang w:val="en-US"/>
        </w:rPr>
        <w:drawing>
          <wp:inline distT="0" distB="0" distL="0" distR="0" wp14:anchorId="59812EE7" wp14:editId="4BF13DA4">
            <wp:extent cx="5486400" cy="3200400"/>
            <wp:effectExtent l="0" t="0" r="0" b="0"/>
            <wp:docPr id="25" name="Chart 2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  <w:bookmarkStart w:id="0" w:name="_GoBack"/>
      <w:bookmarkEnd w:id="0"/>
    </w:p>
    <w:sectPr w:rsidR="00096EF2" w:rsidRPr="003E0D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MLQwMTU0srQwMTJV0lEKTi0uzszPAykwrAUAU/q5ZCwAAAA="/>
  </w:docVars>
  <w:rsids>
    <w:rsidRoot w:val="00736335"/>
    <w:rsid w:val="000172BF"/>
    <w:rsid w:val="00044A47"/>
    <w:rsid w:val="000472D6"/>
    <w:rsid w:val="0008092C"/>
    <w:rsid w:val="0009003C"/>
    <w:rsid w:val="00096EF2"/>
    <w:rsid w:val="000A2DA9"/>
    <w:rsid w:val="00105DFA"/>
    <w:rsid w:val="00113402"/>
    <w:rsid w:val="00133C6E"/>
    <w:rsid w:val="00172577"/>
    <w:rsid w:val="001D59CD"/>
    <w:rsid w:val="001F0143"/>
    <w:rsid w:val="00260700"/>
    <w:rsid w:val="00266524"/>
    <w:rsid w:val="00286079"/>
    <w:rsid w:val="003A5C68"/>
    <w:rsid w:val="003E0D89"/>
    <w:rsid w:val="0040097F"/>
    <w:rsid w:val="00427AA8"/>
    <w:rsid w:val="004371AC"/>
    <w:rsid w:val="00441C03"/>
    <w:rsid w:val="0046460F"/>
    <w:rsid w:val="004C5C02"/>
    <w:rsid w:val="004D1E5D"/>
    <w:rsid w:val="004D6C8C"/>
    <w:rsid w:val="004E32B2"/>
    <w:rsid w:val="00511269"/>
    <w:rsid w:val="0054591C"/>
    <w:rsid w:val="00582705"/>
    <w:rsid w:val="005853FB"/>
    <w:rsid w:val="005942E7"/>
    <w:rsid w:val="005A1942"/>
    <w:rsid w:val="005A5136"/>
    <w:rsid w:val="005B1012"/>
    <w:rsid w:val="005D7A78"/>
    <w:rsid w:val="0063220D"/>
    <w:rsid w:val="006A758D"/>
    <w:rsid w:val="00700732"/>
    <w:rsid w:val="00723324"/>
    <w:rsid w:val="00736335"/>
    <w:rsid w:val="007713FD"/>
    <w:rsid w:val="007C1C42"/>
    <w:rsid w:val="007D53C7"/>
    <w:rsid w:val="007D5545"/>
    <w:rsid w:val="0080190E"/>
    <w:rsid w:val="00860B64"/>
    <w:rsid w:val="008A1AF8"/>
    <w:rsid w:val="008B6467"/>
    <w:rsid w:val="008F6B9B"/>
    <w:rsid w:val="00901EBC"/>
    <w:rsid w:val="00944C1F"/>
    <w:rsid w:val="00965A44"/>
    <w:rsid w:val="009705BA"/>
    <w:rsid w:val="00A24C08"/>
    <w:rsid w:val="00A44BE4"/>
    <w:rsid w:val="00A71D13"/>
    <w:rsid w:val="00AA2FEB"/>
    <w:rsid w:val="00B339D4"/>
    <w:rsid w:val="00B71D74"/>
    <w:rsid w:val="00B919CB"/>
    <w:rsid w:val="00B92650"/>
    <w:rsid w:val="00B93FCD"/>
    <w:rsid w:val="00BB53E9"/>
    <w:rsid w:val="00BE0B98"/>
    <w:rsid w:val="00BF70EE"/>
    <w:rsid w:val="00C34E1D"/>
    <w:rsid w:val="00C466A5"/>
    <w:rsid w:val="00C46CCA"/>
    <w:rsid w:val="00D01C93"/>
    <w:rsid w:val="00D47032"/>
    <w:rsid w:val="00DF1269"/>
    <w:rsid w:val="00DF55EF"/>
    <w:rsid w:val="00E244E4"/>
    <w:rsid w:val="00E55BEC"/>
    <w:rsid w:val="00E70DB0"/>
    <w:rsid w:val="00EA427F"/>
    <w:rsid w:val="00EB0897"/>
    <w:rsid w:val="00F451E6"/>
    <w:rsid w:val="00FE08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1507D6D-0BD3-4FA0-B151-0C1E3644C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0D89"/>
    <w:rPr>
      <w:lang w:val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Codesnippettable">
    <w:name w:val="Code snippet table"/>
    <w:basedOn w:val="TableNormal"/>
    <w:uiPriority w:val="99"/>
    <w:rsid w:val="0008092C"/>
    <w:pPr>
      <w:spacing w:after="0" w:line="240" w:lineRule="auto"/>
    </w:pPr>
    <w:rPr>
      <w:rFonts w:ascii="Courier New" w:hAnsi="Courier New"/>
      <w:b/>
      <w:color w:val="7F7F7F" w:themeColor="text1" w:themeTint="80"/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2F2F2" w:themeFill="background1" w:themeFillShade="F2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_____Microsoft_Excel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Total Contract Prices by Managers&lt;&lt;foreach [m in managers]&gt;&gt;&lt;&lt;x [m.Name]&gt;&gt;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:$B$5</c:f>
              <c:strCache>
                <c:ptCount val="5"/>
                <c:pt idx="0">
                  <c:v>CotractsCount&lt;&lt;y [managers.Sum(p =&gt; p.Contracts.Count(c =&gt; c.Manager.Name == m.Name))]&gt;&gt;&lt;&lt;removeif [condition &lt; 3]&gt;&gt;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</c:numCache>
            </c:numRef>
          </c:val>
          <c:extLst>
            <c:ext xmlns:c16="http://schemas.microsoft.com/office/drawing/2014/chart" uri="{C3380CC4-5D6E-409C-BE32-E72D297353CC}">
              <c16:uniqueId val="{00000000-FA3D-448C-89F9-BBADB53E1DAE}"/>
            </c:ext>
          </c:extLst>
        </c:ser>
        <c:ser>
          <c:idx val="1"/>
          <c:order val="1"/>
          <c:tx>
            <c:strRef>
              <c:f>Sheet1!$C$1:$C$5</c:f>
              <c:strCache>
                <c:ptCount val="5"/>
                <c:pt idx="0">
                  <c:v>Total Contract Price&lt;&lt;y [m.Contracts.Sum(c =&gt; c.Price)]&gt;&gt;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val>
            <c:numLit>
              <c:formatCode>General</c:formatCode>
              <c:ptCount val="1"/>
              <c:pt idx="0">
                <c:v>1</c:v>
              </c:pt>
            </c:numLit>
          </c:val>
          <c:extLst>
            <c:ext xmlns:c16="http://schemas.microsoft.com/office/drawing/2014/chart" uri="{C3380CC4-5D6E-409C-BE32-E72D297353CC}">
              <c16:uniqueId val="{00000002-645E-4C39-BCCB-D5C36B3BA63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321232712"/>
        <c:axId val="321233104"/>
      </c:barChart>
      <c:catAx>
        <c:axId val="32123271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21233104"/>
        <c:crosses val="autoZero"/>
        <c:auto val="1"/>
        <c:lblAlgn val="ctr"/>
        <c:lblOffset val="100"/>
        <c:noMultiLvlLbl val="0"/>
      </c:catAx>
      <c:valAx>
        <c:axId val="3212331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21232712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wdev</dc:creator>
  <cp:keywords/>
  <dc:description/>
  <cp:lastModifiedBy>Вячеслав Дерюшев</cp:lastModifiedBy>
  <cp:revision>221</cp:revision>
  <dcterms:created xsi:type="dcterms:W3CDTF">2016-10-21T16:10:00Z</dcterms:created>
  <dcterms:modified xsi:type="dcterms:W3CDTF">2018-04-05T11:37:00Z</dcterms:modified>
</cp:coreProperties>
</file>